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Heading2"/>
      </w:pPr>
      <w:bookmarkStart w:id="20" w:name="X35961a2175deea017a0cef62ee9d7fdea23c6fa"/>
      <w:r>
        <w:t xml:space="preserve">Eastern and Northern Bering Sea Groundfish Condition</w:t>
      </w:r>
      <w:bookmarkEnd w:id="20"/>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1">
        <w:r>
          <w:rPr>
            <w:rStyle w:val="Hyperlink"/>
          </w:rPr>
          <w:t xml:space="preserve">sean.rohan@noaa.gov</w:t>
        </w:r>
      </w:hyperlink>
      <w:r>
        <w:br/>
      </w:r>
      <w:r>
        <w:rPr>
          <w:b/>
        </w:rPr>
        <w:t xml:space="preserve">Last updated</w:t>
      </w:r>
      <w:r>
        <w:t xml:space="preserve">: August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lengths and weights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No corner stations or non-standard strata were included. For these analyses and results, survey strata 31 and 32 were combined as stratum 30; strata 41, 42, and 43 were combined as stratum 40; and strata 61 and 62 were combined as stratum 60. Non-standard survey strata 82 and 90 were excluded from these analyses. Length-weight relationships for each species were estimated with a linear regression of log-transformed values over all years and areas where data were available (EBS: 1982-2019, NBS: 2010 &amp; 2017-2019), with a different slope for each stratum to account for spatial-temporal variation in growth and bottom trawl survey sampling. Length-weight relationships for 100-250 mm pollock (corresponding with ages 1–2) were calculated independently. Bias-corrected weights-at-length (log scale) were estimated from the model and subtracted from observed weights to compute individual residuals per fish. Length-weight residuals were averaged for each stratum and weighted in proportion to regional biomass based on stratified area-swept expansion of summer bottom-trawl survey catch per unit effort. Average length-weight residuals were compared by stratum and year on the EBS shelf to evaluate spatial variation in fish condition. The NBS was treated as a single stratum and used a different length-weight regression than the EBS. Combinations of stratum and year with &lt;10 samples were used for length-weight calculation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and 4) strata-year combinations with sample size &lt; 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 Efforts are underway to redevelop the groundfish condition indicator for next year’s (2021) ESR, using a spatio-temporal model with spatial random effects (VAST). The change is expected to allow more precise biomass expansion, improve estimates of uncertainty, and better account for variation in length-weight sampling from bottom trawl surveys.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examine relationships among morphometric condition indicators, bioenergetic indicators, and physiological measures of fish condition.</w:t>
      </w:r>
    </w:p>
    <w:p>
      <w:pPr>
        <w:pStyle w:val="BodyText"/>
      </w:pPr>
      <w:r>
        <w:rPr>
          <w:b/>
        </w:rPr>
        <w:t xml:space="preserve">Status and Trends</w:t>
      </w:r>
      <w:r>
        <w:t xml:space="preserve">: Fish condition, indicated by length-weight residuals, has varied over time for all species examined (Figure 2 &amp; 3). The updated method for calcualting groundfish condition has resulted in changes compared to last year’s condition indicator. Last year, it was reported for the EBS that:</w:t>
      </w:r>
      <w:r>
        <w:t xml:space="preserve"> </w:t>
      </w:r>
      <w:r>
        <w:t xml:space="preserve">“</w:t>
      </w:r>
      <w:r>
        <w:t xml:space="preserve">with the exception of age-1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4). Based on this year’s method,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Length-weight residuals for seven groundfish species and age-1 pollock collected on the AFSC/RACE GAP standard summer bottom trawl survey of the eastern Bering Sea shelf, 1997-2019." title="" id="1" name="Picture"/>
            <a:graphic>
              <a:graphicData uri="http://schemas.openxmlformats.org/drawingml/2006/picture">
                <pic:pic>
                  <pic:nvPicPr>
                    <pic:cNvPr descr="EBS_GroundfishCondition_2020_files/figure-docx/figure%202%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Length-weight residuals for seven groundfish species and age-1 pollock collected on the AFSC/RACE GAP standard summer bottom trawl survey of the eastern Bering Sea shelf, 1997-2019.</w:t>
      </w:r>
    </w:p>
    <w:p>
      <w:pPr>
        <w:pStyle w:val="CaptionedFigure"/>
      </w:pPr>
      <w:r>
        <w:drawing>
          <wp:inline>
            <wp:extent cx="5334000" cy="6223000"/>
            <wp:effectExtent b="0" l="0" r="0" t="0"/>
            <wp:docPr descr="Figure 3. Length-weight residuals for groundfish species and age-1 pollock collected on the AFSC/RACE GAP summer bottom trawl survey of the Northern Bering Sea, 2010 and 2017-2019." title="" id="1" name="Picture"/>
            <a:graphic>
              <a:graphicData uri="http://schemas.openxmlformats.org/drawingml/2006/picture">
                <pic:pic>
                  <pic:nvPicPr>
                    <pic:cNvPr descr="EBS_GroundfishCondition_2020_files/figure-docx/figure%203%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1 pollock collected on the AFSC/RACE GAP summer bottom trawl survey of the Northern Bering Sea, 2010 and 2017-2019.</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sampled in the AFSC/RACE GAP standard summer bottom trawl survey. Legend describing survey strata is located in the Arrowtooth flounder panel." title="" id="1" name="Picture"/>
            <a:graphic>
              <a:graphicData uri="http://schemas.openxmlformats.org/drawingml/2006/picture">
                <pic:pic>
                  <pic:nvPicPr>
                    <pic:cNvPr descr="EBS_GroundfishCondition_2020_files/figure-docx/figure%204%20grid-1.png"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sampled in the AFSC/RACE GAP standard summer bottom trawl survey. Legend describing survey strata is located in the Arrowtooth flounder panel.</w:t>
      </w:r>
    </w:p>
    <w:p>
      <w:pPr>
        <w:pStyle w:val="BodyText"/>
      </w:pPr>
      <w:r>
        <w:rPr>
          <w:b/>
        </w:rPr>
        <w:t xml:space="preserve">Factors influencing observed trends</w:t>
      </w:r>
      <w:r>
        <w:t xml:space="preserve">: There are several factors that may inlf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1"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1"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Groundfish Condition</dc:title>
  <dc:creator/>
  <cp:keywords/>
  <dcterms:created xsi:type="dcterms:W3CDTF">2020-08-22T21:55:29Z</dcterms:created>
  <dcterms:modified xsi:type="dcterms:W3CDTF">2020-08-22T21: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